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08D45A" w14:textId="75F523D9" w:rsidR="001F00E2" w:rsidRDefault="006E19D3" w:rsidP="006E19D3">
      <w:pPr>
        <w:jc w:val="center"/>
        <w:rPr>
          <w:b/>
          <w:bCs/>
          <w:sz w:val="32"/>
          <w:szCs w:val="32"/>
        </w:rPr>
      </w:pPr>
      <w:r w:rsidRPr="006E19D3">
        <w:rPr>
          <w:b/>
          <w:bCs/>
          <w:sz w:val="32"/>
          <w:szCs w:val="32"/>
        </w:rPr>
        <w:t xml:space="preserve">YOUR </w:t>
      </w:r>
      <w:r>
        <w:rPr>
          <w:b/>
          <w:bCs/>
          <w:sz w:val="32"/>
          <w:szCs w:val="32"/>
        </w:rPr>
        <w:t xml:space="preserve">DEPRESSION </w:t>
      </w:r>
      <w:r w:rsidRPr="006E19D3">
        <w:rPr>
          <w:b/>
          <w:bCs/>
          <w:sz w:val="32"/>
          <w:szCs w:val="32"/>
        </w:rPr>
        <w:t xml:space="preserve">ACTION PLAN </w:t>
      </w:r>
    </w:p>
    <w:p w14:paraId="21B6640A" w14:textId="48CAC083" w:rsidR="006E19D3" w:rsidRDefault="006E19D3" w:rsidP="006E19D3">
      <w:r>
        <w:t>Name: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Effective Date:</w:t>
      </w:r>
    </w:p>
    <w:p w14:paraId="25484F96" w14:textId="77777777" w:rsidR="006E19D3" w:rsidRDefault="006E19D3" w:rsidP="006E19D3"/>
    <w:p w14:paraId="065DA110" w14:textId="7B7B7B17" w:rsidR="006E19D3" w:rsidRDefault="006E19D3" w:rsidP="006E19D3">
      <w:r>
        <w:tab/>
      </w:r>
      <w:r>
        <w:tab/>
      </w:r>
      <w:r>
        <w:tab/>
        <w:t xml:space="preserve"> SYMPTOMS:            </w:t>
      </w:r>
      <w:r>
        <w:tab/>
        <w:t>ACT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75"/>
        <w:gridCol w:w="1980"/>
        <w:gridCol w:w="5395"/>
      </w:tblGrid>
      <w:tr w:rsidR="006E19D3" w14:paraId="44B54369" w14:textId="77777777" w:rsidTr="006E19D3">
        <w:trPr>
          <w:trHeight w:val="3248"/>
        </w:trPr>
        <w:tc>
          <w:tcPr>
            <w:tcW w:w="1975" w:type="dxa"/>
          </w:tcPr>
          <w:p w14:paraId="102A3AFC" w14:textId="2EC54528" w:rsidR="006E19D3" w:rsidRDefault="006E19D3" w:rsidP="006E19D3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35CC6957" wp14:editId="1B73CC2E">
                      <wp:simplePos x="0" y="0"/>
                      <wp:positionH relativeFrom="column">
                        <wp:posOffset>-27354</wp:posOffset>
                      </wp:positionH>
                      <wp:positionV relativeFrom="paragraph">
                        <wp:posOffset>1625307</wp:posOffset>
                      </wp:positionV>
                      <wp:extent cx="1117306" cy="296985"/>
                      <wp:effectExtent l="0" t="0" r="13335" b="8255"/>
                      <wp:wrapNone/>
                      <wp:docPr id="4" name="Text Box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117306" cy="29698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3E760714" w14:textId="2D2D1099" w:rsidR="006E19D3" w:rsidRDefault="006E19D3" w:rsidP="006E19D3">
                                  <w:pPr>
                                    <w:jc w:val="center"/>
                                  </w:pPr>
                                  <w:r>
                                    <w:t>Preventio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5CC6957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4" o:spid="_x0000_s1026" type="#_x0000_t202" style="position:absolute;margin-left:-2.15pt;margin-top:128pt;width:88pt;height:23.4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" fillcolor="white [3201]" strokeweight=".5pt">
                      <v:textbox>
                        <w:txbxContent>
                          <w:p w14:paraId="3E760714" w14:textId="2D2D1099" w:rsidR="006E19D3" w:rsidRDefault="006E19D3" w:rsidP="006E19D3">
                            <w:pPr>
                              <w:jc w:val="center"/>
                            </w:pPr>
                            <w:r>
                              <w:t>Prevention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76EB6697" wp14:editId="09F01409">
                      <wp:simplePos x="0" y="0"/>
                      <wp:positionH relativeFrom="column">
                        <wp:posOffset>45085</wp:posOffset>
                      </wp:positionH>
                      <wp:positionV relativeFrom="paragraph">
                        <wp:posOffset>320284</wp:posOffset>
                      </wp:positionV>
                      <wp:extent cx="992554" cy="1023815"/>
                      <wp:effectExtent l="0" t="0" r="10795" b="17780"/>
                      <wp:wrapNone/>
                      <wp:docPr id="1" name="Oval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92554" cy="1023815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accent6">
                                  <a:shade val="50000"/>
                                </a:schemeClr>
                              </a:lnRef>
                              <a:fillRef idx="1">
                                <a:schemeClr val="accent6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42702F0B" w14:textId="6494438C" w:rsidR="006E19D3" w:rsidRDefault="006E19D3" w:rsidP="006E19D3">
                                  <w:pPr>
                                    <w:jc w:val="center"/>
                                  </w:pPr>
                                  <w:r>
                                    <w:t>GOOD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76EB6697" id="Oval 1" o:spid="_x0000_s1027" style="position:absolute;margin-left:3.55pt;margin-top:25.2pt;width:78.15pt;height:80.6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" fillcolor="#70ad47 [3209]" strokecolor="#375623 [1609]" strokeweight="1pt">
                      <v:stroke joinstyle="miter"/>
                      <v:textbox>
                        <w:txbxContent>
                          <w:p w14:paraId="42702F0B" w14:textId="6494438C" w:rsidR="006E19D3" w:rsidRDefault="006E19D3" w:rsidP="006E19D3">
                            <w:pPr>
                              <w:jc w:val="center"/>
                            </w:pPr>
                            <w:r>
                              <w:t>GOOD</w:t>
                            </w:r>
                          </w:p>
                        </w:txbxContent>
                      </v:textbox>
                    </v:oval>
                  </w:pict>
                </mc:Fallback>
              </mc:AlternateContent>
            </w:r>
          </w:p>
        </w:tc>
        <w:tc>
          <w:tcPr>
            <w:tcW w:w="1980" w:type="dxa"/>
          </w:tcPr>
          <w:p w14:paraId="1785DBA9" w14:textId="13BA08AF" w:rsidR="006E19D3" w:rsidRDefault="006E19D3" w:rsidP="006E19D3">
            <w:r>
              <w:t xml:space="preserve">- Sleeping and eating well </w:t>
            </w:r>
          </w:p>
          <w:p w14:paraId="68A78AAB" w14:textId="693790C7" w:rsidR="006E19D3" w:rsidRDefault="006E19D3" w:rsidP="006E19D3">
            <w:r>
              <w:t xml:space="preserve">- Feeling good about myself and others </w:t>
            </w:r>
          </w:p>
          <w:p w14:paraId="2B9E550B" w14:textId="2CE50683" w:rsidR="006E19D3" w:rsidRDefault="006E19D3" w:rsidP="006E19D3">
            <w:r>
              <w:t>- Enjoying my daily activities</w:t>
            </w:r>
          </w:p>
          <w:p w14:paraId="0C4D346F" w14:textId="01942F3E" w:rsidR="006E19D3" w:rsidRPr="00C303D6" w:rsidRDefault="006E19D3" w:rsidP="006E19D3">
            <w:pPr>
              <w:rPr>
                <w:b/>
                <w:bCs/>
              </w:rPr>
            </w:pPr>
            <w:r>
              <w:t xml:space="preserve">- </w:t>
            </w:r>
            <w:r w:rsidRPr="00C303D6">
              <w:rPr>
                <w:b/>
                <w:bCs/>
              </w:rPr>
              <w:t>Having a positive attitude</w:t>
            </w:r>
          </w:p>
          <w:p w14:paraId="3F2581AE" w14:textId="52CF9BAD" w:rsidR="006E19D3" w:rsidRDefault="006E19D3" w:rsidP="006E19D3">
            <w:r>
              <w:t xml:space="preserve">- </w:t>
            </w:r>
            <w:r w:rsidRPr="00C303D6">
              <w:rPr>
                <w:b/>
                <w:bCs/>
              </w:rPr>
              <w:t>Able to talk with my friends and family</w:t>
            </w:r>
          </w:p>
        </w:tc>
        <w:tc>
          <w:tcPr>
            <w:tcW w:w="5395" w:type="dxa"/>
          </w:tcPr>
          <w:p w14:paraId="16E17614" w14:textId="77777777" w:rsidR="006E19D3" w:rsidRDefault="00F348FB" w:rsidP="00F348FB">
            <w:pPr>
              <w:pStyle w:val="ListParagraph"/>
              <w:numPr>
                <w:ilvl w:val="0"/>
                <w:numId w:val="4"/>
              </w:numPr>
            </w:pPr>
            <w:r>
              <w:t xml:space="preserve">Continue to get a good night’s rest </w:t>
            </w:r>
          </w:p>
          <w:p w14:paraId="59ADE016" w14:textId="77777777" w:rsidR="00F348FB" w:rsidRDefault="00F348FB" w:rsidP="00F348FB">
            <w:pPr>
              <w:pStyle w:val="ListParagraph"/>
              <w:numPr>
                <w:ilvl w:val="0"/>
                <w:numId w:val="4"/>
              </w:numPr>
            </w:pPr>
            <w:r>
              <w:t xml:space="preserve">Healthy diet and regular exercise </w:t>
            </w:r>
          </w:p>
          <w:p w14:paraId="695F81A5" w14:textId="77777777" w:rsidR="00F348FB" w:rsidRDefault="00F348FB" w:rsidP="00F348FB">
            <w:pPr>
              <w:pStyle w:val="ListParagraph"/>
              <w:numPr>
                <w:ilvl w:val="0"/>
                <w:numId w:val="4"/>
              </w:numPr>
            </w:pPr>
            <w:r>
              <w:t xml:space="preserve">Increase enjoyable activities </w:t>
            </w:r>
          </w:p>
          <w:p w14:paraId="41881935" w14:textId="77777777" w:rsidR="00F348FB" w:rsidRDefault="00F348FB" w:rsidP="00F348FB">
            <w:pPr>
              <w:pStyle w:val="ListParagraph"/>
              <w:numPr>
                <w:ilvl w:val="0"/>
                <w:numId w:val="4"/>
              </w:numPr>
            </w:pPr>
            <w:r>
              <w:t>If prescribed medications, continue to take them regularly</w:t>
            </w:r>
          </w:p>
          <w:p w14:paraId="5600168C" w14:textId="3A8AA4E5" w:rsidR="00F348FB" w:rsidRDefault="00F348FB" w:rsidP="00F348FB">
            <w:pPr>
              <w:pStyle w:val="ListParagraph"/>
              <w:numPr>
                <w:ilvl w:val="0"/>
                <w:numId w:val="4"/>
              </w:numPr>
            </w:pPr>
            <w:r>
              <w:t xml:space="preserve">If seeing a counselor, be sure to continue appointments regularly </w:t>
            </w:r>
          </w:p>
          <w:p w14:paraId="07EE9F10" w14:textId="77777777" w:rsidR="00F348FB" w:rsidRDefault="00F348FB" w:rsidP="00F348FB">
            <w:pPr>
              <w:pStyle w:val="ListParagraph"/>
              <w:numPr>
                <w:ilvl w:val="0"/>
                <w:numId w:val="4"/>
              </w:numPr>
            </w:pPr>
            <w:r>
              <w:t xml:space="preserve">Practice relaxation and mindfulness </w:t>
            </w:r>
          </w:p>
          <w:p w14:paraId="2E374146" w14:textId="77777777" w:rsidR="00F348FB" w:rsidRPr="00C303D6" w:rsidRDefault="00F348FB" w:rsidP="00F348FB">
            <w:pPr>
              <w:pStyle w:val="ListParagraph"/>
              <w:numPr>
                <w:ilvl w:val="0"/>
                <w:numId w:val="4"/>
              </w:numPr>
              <w:rPr>
                <w:b/>
                <w:bCs/>
              </w:rPr>
            </w:pPr>
            <w:r w:rsidRPr="00C303D6">
              <w:rPr>
                <w:b/>
                <w:bCs/>
              </w:rPr>
              <w:t xml:space="preserve">Keep a positive attitude </w:t>
            </w:r>
          </w:p>
          <w:p w14:paraId="1CECD508" w14:textId="36AFD5A4" w:rsidR="00F348FB" w:rsidRDefault="00F348FB" w:rsidP="00F348FB">
            <w:pPr>
              <w:pStyle w:val="ListParagraph"/>
              <w:numPr>
                <w:ilvl w:val="0"/>
                <w:numId w:val="4"/>
              </w:numPr>
            </w:pPr>
            <w:r w:rsidRPr="00C303D6">
              <w:rPr>
                <w:b/>
                <w:bCs/>
              </w:rPr>
              <w:t>Talk with a loved or trusted family member regularly</w:t>
            </w:r>
            <w:r>
              <w:t xml:space="preserve"> </w:t>
            </w:r>
          </w:p>
        </w:tc>
      </w:tr>
      <w:tr w:rsidR="006E19D3" w14:paraId="15FF6D3A" w14:textId="77777777" w:rsidTr="006E19D3">
        <w:trPr>
          <w:trHeight w:val="3932"/>
        </w:trPr>
        <w:tc>
          <w:tcPr>
            <w:tcW w:w="1975" w:type="dxa"/>
          </w:tcPr>
          <w:p w14:paraId="78E7F320" w14:textId="68ABDE41" w:rsidR="006E19D3" w:rsidRDefault="006E19D3" w:rsidP="006E19D3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247A6577" wp14:editId="694E5AF6">
                      <wp:simplePos x="0" y="0"/>
                      <wp:positionH relativeFrom="column">
                        <wp:posOffset>8499</wp:posOffset>
                      </wp:positionH>
                      <wp:positionV relativeFrom="paragraph">
                        <wp:posOffset>1723390</wp:posOffset>
                      </wp:positionV>
                      <wp:extent cx="1080819" cy="281354"/>
                      <wp:effectExtent l="0" t="0" r="11430" b="10795"/>
                      <wp:wrapNone/>
                      <wp:docPr id="5" name="Text Box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080819" cy="28135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045E5B26" w14:textId="4CBCCB1A" w:rsidR="006E19D3" w:rsidRPr="006E19D3" w:rsidRDefault="006E19D3" w:rsidP="006E19D3">
                                  <w:pPr>
                                    <w:jc w:val="center"/>
                                  </w:pPr>
                                  <w:r w:rsidRPr="006E19D3">
                                    <w:t xml:space="preserve">Feeling </w:t>
                                  </w:r>
                                  <w:r>
                                    <w:t>d</w:t>
                                  </w:r>
                                  <w:r w:rsidR="00F348FB">
                                    <w:t>ow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47A6577" id="Text Box 5" o:spid="_x0000_s1028" type="#_x0000_t202" style="position:absolute;margin-left:.65pt;margin-top:135.7pt;width:85.1pt;height:22.15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" fillcolor="white [3201]" strokeweight=".5pt">
                      <v:textbox>
                        <w:txbxContent>
                          <w:p w14:paraId="045E5B26" w14:textId="4CBCCB1A" w:rsidR="006E19D3" w:rsidRPr="006E19D3" w:rsidRDefault="006E19D3" w:rsidP="006E19D3">
                            <w:pPr>
                              <w:jc w:val="center"/>
                            </w:pPr>
                            <w:r w:rsidRPr="006E19D3">
                              <w:t xml:space="preserve">Feeling </w:t>
                            </w:r>
                            <w:r>
                              <w:t>d</w:t>
                            </w:r>
                            <w:r w:rsidR="00F348FB">
                              <w:t>own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5D1A1854" wp14:editId="16F1F084">
                      <wp:simplePos x="0" y="0"/>
                      <wp:positionH relativeFrom="column">
                        <wp:posOffset>11771</wp:posOffset>
                      </wp:positionH>
                      <wp:positionV relativeFrom="paragraph">
                        <wp:posOffset>194408</wp:posOffset>
                      </wp:positionV>
                      <wp:extent cx="1112715" cy="1133856"/>
                      <wp:effectExtent l="63500" t="38100" r="55880" b="73025"/>
                      <wp:wrapNone/>
                      <wp:docPr id="2" name="Diamond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12715" cy="1133856"/>
                              </a:xfrm>
                              <a:prstGeom prst="diamond">
                                <a:avLst/>
                              </a:prstGeom>
                            </wps:spPr>
                            <wps:style>
                              <a:lnRef idx="0">
                                <a:schemeClr val="accent4"/>
                              </a:lnRef>
                              <a:fillRef idx="3">
                                <a:schemeClr val="accent4"/>
                              </a:fillRef>
                              <a:effectRef idx="3">
                                <a:schemeClr val="accent4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11C03D07" w14:textId="167AE92F" w:rsidR="006E19D3" w:rsidRDefault="006E19D3" w:rsidP="006E19D3">
                                  <w:r>
                                    <w:t>OKAY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type w14:anchorId="5D1A1854" id="_x0000_t4" coordsize="21600,21600" o:spt="4" path="m10800,l,10800,10800,21600,21600,10800xe">
                      <v:stroke joinstyle="miter"/>
                      <v:path gradientshapeok="t" o:connecttype="rect" textboxrect="5400,5400,16200,16200"/>
                    </v:shapetype>
                    <v:shape id="Diamond 2" o:spid="_x0000_s1029" type="#_x0000_t4" style="position:absolute;margin-left:.95pt;margin-top:15.3pt;width:87.6pt;height:89.3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" fillcolor="#ffc310 [3031]" stroked="f">
                      <v:fill color2="#fcbd00 [3175]" rotate="t" colors="0 #ffc746;.5 #ffc600;1 #e5b600" focus="100%" type="gradient">
                        <o:fill v:ext="view" type="gradientUnscaled"/>
                      </v:fill>
                      <v:shadow on="t" color="black" opacity="41287f" offset="0,1.5pt"/>
                      <v:textbox>
                        <w:txbxContent>
                          <w:p w14:paraId="11C03D07" w14:textId="167AE92F" w:rsidR="006E19D3" w:rsidRDefault="006E19D3" w:rsidP="006E19D3">
                            <w:r>
                              <w:t>OKAY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980" w:type="dxa"/>
          </w:tcPr>
          <w:p w14:paraId="0D4189A3" w14:textId="0D88C3E3" w:rsidR="006E19D3" w:rsidRDefault="006E19D3" w:rsidP="006E19D3">
            <w:r>
              <w:t>- Having some trouble sleeping</w:t>
            </w:r>
          </w:p>
          <w:p w14:paraId="23226E78" w14:textId="21030FFB" w:rsidR="006E19D3" w:rsidRDefault="006E19D3" w:rsidP="006E19D3">
            <w:r>
              <w:t>- Decreased appetite</w:t>
            </w:r>
          </w:p>
          <w:p w14:paraId="475596F0" w14:textId="117A6F0D" w:rsidR="006E19D3" w:rsidRDefault="006E19D3" w:rsidP="006E19D3">
            <w:r>
              <w:t xml:space="preserve">- </w:t>
            </w:r>
            <w:r w:rsidRPr="00C303D6">
              <w:rPr>
                <w:b/>
                <w:bCs/>
              </w:rPr>
              <w:t>Not feeling as good as I normally do</w:t>
            </w:r>
            <w:r>
              <w:t xml:space="preserve"> </w:t>
            </w:r>
          </w:p>
          <w:p w14:paraId="30625166" w14:textId="7DED3E42" w:rsidR="006E19D3" w:rsidRDefault="006E19D3" w:rsidP="006E19D3">
            <w:r>
              <w:t xml:space="preserve">- Having trouble enjoying my daily activities </w:t>
            </w:r>
          </w:p>
          <w:p w14:paraId="7567069C" w14:textId="04DF19CB" w:rsidR="006E19D3" w:rsidRPr="00C303D6" w:rsidRDefault="006E19D3" w:rsidP="006E19D3">
            <w:pPr>
              <w:rPr>
                <w:b/>
                <w:bCs/>
              </w:rPr>
            </w:pPr>
            <w:r w:rsidRPr="00C303D6">
              <w:t xml:space="preserve">- </w:t>
            </w:r>
            <w:r w:rsidRPr="00C303D6">
              <w:rPr>
                <w:b/>
                <w:bCs/>
              </w:rPr>
              <w:t>Don’t feel as comfortable talking about it</w:t>
            </w:r>
          </w:p>
        </w:tc>
        <w:tc>
          <w:tcPr>
            <w:tcW w:w="5395" w:type="dxa"/>
          </w:tcPr>
          <w:p w14:paraId="7A3019F9" w14:textId="6EFD1A8B" w:rsidR="00217873" w:rsidRDefault="00217873" w:rsidP="00F348FB">
            <w:pPr>
              <w:pStyle w:val="ListParagraph"/>
              <w:numPr>
                <w:ilvl w:val="0"/>
                <w:numId w:val="5"/>
              </w:numPr>
            </w:pPr>
            <w:r>
              <w:t>Repeat green level activities</w:t>
            </w:r>
          </w:p>
          <w:p w14:paraId="6EC63358" w14:textId="0A304E14" w:rsidR="006E19D3" w:rsidRPr="00C303D6" w:rsidRDefault="00F348FB" w:rsidP="00F348FB">
            <w:pPr>
              <w:pStyle w:val="ListParagraph"/>
              <w:numPr>
                <w:ilvl w:val="0"/>
                <w:numId w:val="5"/>
              </w:numPr>
              <w:rPr>
                <w:b/>
                <w:bCs/>
              </w:rPr>
            </w:pPr>
            <w:r w:rsidRPr="00C303D6">
              <w:rPr>
                <w:b/>
                <w:bCs/>
              </w:rPr>
              <w:t xml:space="preserve">Be sure to get into a steady routine </w:t>
            </w:r>
          </w:p>
          <w:p w14:paraId="6F402259" w14:textId="77777777" w:rsidR="00F348FB" w:rsidRPr="00C303D6" w:rsidRDefault="00F348FB" w:rsidP="00F348FB">
            <w:pPr>
              <w:pStyle w:val="ListParagraph"/>
              <w:numPr>
                <w:ilvl w:val="0"/>
                <w:numId w:val="5"/>
              </w:numPr>
              <w:rPr>
                <w:b/>
                <w:bCs/>
              </w:rPr>
            </w:pPr>
            <w:r w:rsidRPr="00C303D6">
              <w:rPr>
                <w:b/>
                <w:bCs/>
              </w:rPr>
              <w:t xml:space="preserve">Set goals for yourself to achieve throughout each day </w:t>
            </w:r>
          </w:p>
          <w:p w14:paraId="0DA3AEE0" w14:textId="258C15E2" w:rsidR="00F348FB" w:rsidRPr="00C303D6" w:rsidRDefault="00217873" w:rsidP="00F348FB">
            <w:pPr>
              <w:pStyle w:val="ListParagraph"/>
              <w:numPr>
                <w:ilvl w:val="0"/>
                <w:numId w:val="5"/>
              </w:numPr>
              <w:rPr>
                <w:b/>
                <w:bCs/>
              </w:rPr>
            </w:pPr>
            <w:r w:rsidRPr="00C303D6">
              <w:rPr>
                <w:b/>
                <w:bCs/>
              </w:rPr>
              <w:t>I</w:t>
            </w:r>
            <w:r w:rsidR="00F348FB" w:rsidRPr="00C303D6">
              <w:rPr>
                <w:b/>
                <w:bCs/>
              </w:rPr>
              <w:t xml:space="preserve">ncrease water intake </w:t>
            </w:r>
          </w:p>
          <w:p w14:paraId="2C5D52E2" w14:textId="77777777" w:rsidR="00F348FB" w:rsidRPr="00C303D6" w:rsidRDefault="00F348FB" w:rsidP="00F348FB">
            <w:pPr>
              <w:pStyle w:val="ListParagraph"/>
              <w:numPr>
                <w:ilvl w:val="0"/>
                <w:numId w:val="5"/>
              </w:numPr>
              <w:rPr>
                <w:b/>
                <w:bCs/>
              </w:rPr>
            </w:pPr>
            <w:r w:rsidRPr="00C303D6">
              <w:rPr>
                <w:b/>
                <w:bCs/>
              </w:rPr>
              <w:t xml:space="preserve">Learn to curb negative thinking, practice positive thoughts </w:t>
            </w:r>
          </w:p>
          <w:p w14:paraId="7FC816E9" w14:textId="77777777" w:rsidR="00F348FB" w:rsidRPr="00C303D6" w:rsidRDefault="00F348FB" w:rsidP="00F348FB">
            <w:pPr>
              <w:pStyle w:val="ListParagraph"/>
              <w:numPr>
                <w:ilvl w:val="0"/>
                <w:numId w:val="5"/>
              </w:numPr>
              <w:rPr>
                <w:b/>
                <w:bCs/>
              </w:rPr>
            </w:pPr>
            <w:r w:rsidRPr="00C303D6">
              <w:rPr>
                <w:b/>
                <w:bCs/>
              </w:rPr>
              <w:t xml:space="preserve">Keep up with little things such as household chores </w:t>
            </w:r>
            <w:proofErr w:type="gramStart"/>
            <w:r w:rsidRPr="00C303D6">
              <w:rPr>
                <w:b/>
                <w:bCs/>
              </w:rPr>
              <w:t>in order to</w:t>
            </w:r>
            <w:proofErr w:type="gramEnd"/>
            <w:r w:rsidRPr="00C303D6">
              <w:rPr>
                <w:b/>
                <w:bCs/>
              </w:rPr>
              <w:t xml:space="preserve"> enjoy daily activities </w:t>
            </w:r>
          </w:p>
          <w:p w14:paraId="0C7595C5" w14:textId="119E44F5" w:rsidR="00F348FB" w:rsidRDefault="00F348FB" w:rsidP="00F348FB">
            <w:pPr>
              <w:ind w:left="360"/>
            </w:pPr>
          </w:p>
        </w:tc>
      </w:tr>
      <w:tr w:rsidR="006E19D3" w14:paraId="42BEB425" w14:textId="77777777" w:rsidTr="006E19D3">
        <w:trPr>
          <w:trHeight w:val="4112"/>
        </w:trPr>
        <w:tc>
          <w:tcPr>
            <w:tcW w:w="1975" w:type="dxa"/>
          </w:tcPr>
          <w:p w14:paraId="030E0891" w14:textId="780EFC23" w:rsidR="006E19D3" w:rsidRDefault="006E19D3" w:rsidP="006E19D3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66C0BAD7" wp14:editId="60BDE0A2">
                      <wp:simplePos x="0" y="0"/>
                      <wp:positionH relativeFrom="column">
                        <wp:posOffset>13970</wp:posOffset>
                      </wp:positionH>
                      <wp:positionV relativeFrom="paragraph">
                        <wp:posOffset>1455616</wp:posOffset>
                      </wp:positionV>
                      <wp:extent cx="1080770" cy="711200"/>
                      <wp:effectExtent l="0" t="0" r="11430" b="12700"/>
                      <wp:wrapNone/>
                      <wp:docPr id="6" name="Text Box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080770" cy="7112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CCBF7EA" w14:textId="5A338396" w:rsidR="006E19D3" w:rsidRDefault="006E19D3" w:rsidP="006E19D3">
                                  <w:pPr>
                                    <w:jc w:val="center"/>
                                  </w:pPr>
                                  <w:r>
                                    <w:t xml:space="preserve">More depressed, feeling </w:t>
                                  </w:r>
                                  <w:r w:rsidR="00F348FB">
                                    <w:t>sad</w:t>
                                  </w:r>
                                  <w: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6C0BAD7" id="Text Box 6" o:spid="_x0000_s1030" type="#_x0000_t202" style="position:absolute;margin-left:1.1pt;margin-top:114.6pt;width:85.1pt;height:56pt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" fillcolor="white [3201]" strokeweight=".5pt">
                      <v:textbox>
                        <w:txbxContent>
                          <w:p w14:paraId="4CCBF7EA" w14:textId="5A338396" w:rsidR="006E19D3" w:rsidRDefault="006E19D3" w:rsidP="006E19D3">
                            <w:pPr>
                              <w:jc w:val="center"/>
                            </w:pPr>
                            <w:r>
                              <w:t xml:space="preserve">More depressed, feeling </w:t>
                            </w:r>
                            <w:r w:rsidR="00F348FB">
                              <w:t>sad</w:t>
                            </w:r>
                            <w:r>
                              <w:t xml:space="preserve">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29BD51A6" wp14:editId="2EB7E2E4">
                      <wp:simplePos x="0" y="0"/>
                      <wp:positionH relativeFrom="column">
                        <wp:posOffset>14361</wp:posOffset>
                      </wp:positionH>
                      <wp:positionV relativeFrom="paragraph">
                        <wp:posOffset>81280</wp:posOffset>
                      </wp:positionV>
                      <wp:extent cx="1078523" cy="1047262"/>
                      <wp:effectExtent l="12700" t="0" r="13970" b="6985"/>
                      <wp:wrapNone/>
                      <wp:docPr id="3" name="Hexagon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78523" cy="1047262"/>
                              </a:xfrm>
                              <a:prstGeom prst="hexagon">
                                <a:avLst/>
                              </a:prstGeom>
                              <a:solidFill>
                                <a:srgbClr val="FF0000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1AD14C5B" w14:textId="228C3596" w:rsidR="006E19D3" w:rsidRDefault="006E19D3" w:rsidP="006E19D3">
                                  <w:pPr>
                                    <w:jc w:val="center"/>
                                  </w:pPr>
                                  <w:r>
                                    <w:t>BAD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29BD51A6" id="_x0000_t9" coordsize="21600,21600" o:spt="9" adj="5400" path="m@0,l,10800@0,21600@1,21600,21600,10800@1,xe">
                      <v:stroke joinstyle="miter"/>
                      <v:formulas>
                        <v:f eqn="val #0"/>
                        <v:f eqn="sum width 0 #0"/>
                        <v:f eqn="sum height 0 #0"/>
                        <v:f eqn="prod @0 2929 10000"/>
                        <v:f eqn="sum width 0 @3"/>
                        <v:f eqn="sum height 0 @3"/>
                      </v:formulas>
                      <v:path gradientshapeok="t" o:connecttype="rect" textboxrect="1800,1800,19800,19800;3600,3600,18000,18000;6300,6300,15300,15300"/>
                      <v:handles>
                        <v:h position="#0,topLeft" xrange="0,10800"/>
                      </v:handles>
                    </v:shapetype>
                    <v:shape id="Hexagon 3" o:spid="_x0000_s1031" type="#_x0000_t9" style="position:absolute;margin-left:1.15pt;margin-top:6.4pt;width:84.9pt;height:82.4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" adj="5243" fillcolor="red" strokecolor="#1f3763 [1604]" strokeweight="1pt">
                      <v:textbox>
                        <w:txbxContent>
                          <w:p w14:paraId="1AD14C5B" w14:textId="228C3596" w:rsidR="006E19D3" w:rsidRDefault="006E19D3" w:rsidP="006E19D3">
                            <w:pPr>
                              <w:jc w:val="center"/>
                            </w:pPr>
                            <w:r>
                              <w:t>BAD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980" w:type="dxa"/>
          </w:tcPr>
          <w:p w14:paraId="193F2ACD" w14:textId="25CEAD67" w:rsidR="006E19D3" w:rsidRDefault="006E19D3" w:rsidP="006E19D3">
            <w:r>
              <w:t xml:space="preserve">- Not sleeping at night </w:t>
            </w:r>
          </w:p>
          <w:p w14:paraId="2837735D" w14:textId="340B0514" w:rsidR="006E19D3" w:rsidRDefault="006E19D3" w:rsidP="006E19D3">
            <w:r>
              <w:t xml:space="preserve">- Not eating </w:t>
            </w:r>
          </w:p>
          <w:p w14:paraId="6FB1AC82" w14:textId="7F171845" w:rsidR="006E19D3" w:rsidRDefault="006E19D3" w:rsidP="006E19D3">
            <w:r>
              <w:t xml:space="preserve">- Having scary thoughts about hurting myself or others </w:t>
            </w:r>
          </w:p>
          <w:p w14:paraId="6B058041" w14:textId="77777777" w:rsidR="006E19D3" w:rsidRDefault="006E19D3" w:rsidP="006E19D3">
            <w:r>
              <w:t xml:space="preserve">- Uninterested in my usual activities </w:t>
            </w:r>
          </w:p>
          <w:p w14:paraId="4C6B4285" w14:textId="4478DC63" w:rsidR="00D04AA6" w:rsidRDefault="00D04AA6" w:rsidP="006E19D3">
            <w:r>
              <w:t>-Staying away from friends and family</w:t>
            </w:r>
          </w:p>
        </w:tc>
        <w:tc>
          <w:tcPr>
            <w:tcW w:w="5395" w:type="dxa"/>
          </w:tcPr>
          <w:p w14:paraId="67DF5B72" w14:textId="77777777" w:rsidR="006E19D3" w:rsidRDefault="00F348FB" w:rsidP="00F348FB">
            <w:pPr>
              <w:pStyle w:val="ListParagraph"/>
              <w:numPr>
                <w:ilvl w:val="0"/>
                <w:numId w:val="6"/>
              </w:numPr>
            </w:pPr>
            <w:r>
              <w:t xml:space="preserve">Repeat yellow level activities </w:t>
            </w:r>
          </w:p>
          <w:p w14:paraId="66B7EF8D" w14:textId="77777777" w:rsidR="00F348FB" w:rsidRDefault="00F348FB" w:rsidP="00F348FB">
            <w:pPr>
              <w:pStyle w:val="ListParagraph"/>
              <w:numPr>
                <w:ilvl w:val="0"/>
                <w:numId w:val="6"/>
              </w:numPr>
            </w:pPr>
            <w:r>
              <w:t xml:space="preserve">Take medication if prescribed </w:t>
            </w:r>
          </w:p>
          <w:p w14:paraId="6E82DA29" w14:textId="48146201" w:rsidR="00F348FB" w:rsidRDefault="00217873" w:rsidP="00F348FB">
            <w:pPr>
              <w:pStyle w:val="ListParagraph"/>
              <w:numPr>
                <w:ilvl w:val="0"/>
                <w:numId w:val="6"/>
              </w:numPr>
            </w:pPr>
            <w:r>
              <w:t>More frequent</w:t>
            </w:r>
            <w:r w:rsidR="00F348FB">
              <w:t xml:space="preserve"> counseling</w:t>
            </w:r>
          </w:p>
          <w:p w14:paraId="305D0805" w14:textId="77777777" w:rsidR="00F348FB" w:rsidRDefault="00F348FB" w:rsidP="00F348FB">
            <w:pPr>
              <w:pStyle w:val="ListParagraph"/>
              <w:numPr>
                <w:ilvl w:val="0"/>
                <w:numId w:val="6"/>
              </w:numPr>
            </w:pPr>
            <w:r>
              <w:t xml:space="preserve">Contact identified adult or loved one </w:t>
            </w:r>
          </w:p>
          <w:p w14:paraId="3FFB4529" w14:textId="6522F164" w:rsidR="000E26B8" w:rsidRDefault="000E26B8" w:rsidP="000E26B8">
            <w:pPr>
              <w:pStyle w:val="ListParagraph"/>
              <w:numPr>
                <w:ilvl w:val="0"/>
                <w:numId w:val="6"/>
              </w:numPr>
            </w:pPr>
            <w:r>
              <w:t xml:space="preserve">Call a number below </w:t>
            </w:r>
          </w:p>
          <w:p w14:paraId="089363B2" w14:textId="77777777" w:rsidR="00B66994" w:rsidRDefault="00B66994" w:rsidP="00B66994">
            <w:pPr>
              <w:pStyle w:val="ListParagraph"/>
            </w:pPr>
          </w:p>
          <w:p w14:paraId="25990805" w14:textId="77777777" w:rsidR="000E26B8" w:rsidRDefault="000E26B8" w:rsidP="000E26B8">
            <w:r>
              <w:t xml:space="preserve">Emergency Contacts: </w:t>
            </w:r>
          </w:p>
          <w:p w14:paraId="7AD55E49" w14:textId="77777777" w:rsidR="000E26B8" w:rsidRDefault="000E26B8" w:rsidP="000E26B8">
            <w:pPr>
              <w:pStyle w:val="ListParagraph"/>
              <w:numPr>
                <w:ilvl w:val="0"/>
                <w:numId w:val="7"/>
              </w:numPr>
            </w:pPr>
            <w:r>
              <w:t>Emergency Services- 911</w:t>
            </w:r>
          </w:p>
          <w:p w14:paraId="668F18BE" w14:textId="19645964" w:rsidR="000E26B8" w:rsidRDefault="000E26B8" w:rsidP="000E26B8">
            <w:pPr>
              <w:pStyle w:val="ListParagraph"/>
              <w:numPr>
                <w:ilvl w:val="0"/>
                <w:numId w:val="7"/>
              </w:numPr>
            </w:pPr>
            <w:r>
              <w:t>Carolina Pediatrics- (803)</w:t>
            </w:r>
            <w:r w:rsidR="00B66994">
              <w:t xml:space="preserve"> </w:t>
            </w:r>
            <w:r>
              <w:t>256-0531</w:t>
            </w:r>
          </w:p>
          <w:p w14:paraId="1AB5258A" w14:textId="3CFDAFFE" w:rsidR="000E26B8" w:rsidRDefault="000E26B8" w:rsidP="000E26B8">
            <w:pPr>
              <w:pStyle w:val="ListParagraph"/>
              <w:numPr>
                <w:ilvl w:val="0"/>
                <w:numId w:val="7"/>
              </w:numPr>
            </w:pPr>
            <w:r>
              <w:t xml:space="preserve">Suicide </w:t>
            </w:r>
            <w:proofErr w:type="spellStart"/>
            <w:r>
              <w:t>L</w:t>
            </w:r>
            <w:r w:rsidR="00B66994">
              <w:t>ifeL</w:t>
            </w:r>
            <w:r>
              <w:t>ine</w:t>
            </w:r>
            <w:proofErr w:type="spellEnd"/>
            <w:r>
              <w:t xml:space="preserve">- </w:t>
            </w:r>
            <w:r w:rsidR="00BB388C">
              <w:t>988</w:t>
            </w:r>
          </w:p>
          <w:p w14:paraId="23B912E6" w14:textId="6F6949CB" w:rsidR="00B66994" w:rsidRDefault="00B66994" w:rsidP="000E26B8">
            <w:pPr>
              <w:pStyle w:val="ListParagraph"/>
              <w:numPr>
                <w:ilvl w:val="0"/>
                <w:numId w:val="7"/>
              </w:numPr>
            </w:pPr>
            <w:r>
              <w:t>Suicide Text Line- Text “HOME” to 741741</w:t>
            </w:r>
          </w:p>
          <w:p w14:paraId="3540F020" w14:textId="52676F3A" w:rsidR="00B66994" w:rsidRDefault="00B66994" w:rsidP="000E26B8">
            <w:pPr>
              <w:pStyle w:val="ListParagraph"/>
              <w:numPr>
                <w:ilvl w:val="0"/>
                <w:numId w:val="7"/>
              </w:numPr>
            </w:pPr>
            <w:r>
              <w:t>CCRI – 833-364-2274</w:t>
            </w:r>
          </w:p>
          <w:p w14:paraId="49E3C9BA" w14:textId="79826859" w:rsidR="00A9658A" w:rsidRDefault="00A9658A" w:rsidP="00A9658A"/>
        </w:tc>
      </w:tr>
    </w:tbl>
    <w:p w14:paraId="2314B681" w14:textId="69B8A844" w:rsidR="00217873" w:rsidRPr="006E19D3" w:rsidRDefault="00217873" w:rsidP="007C3F0C">
      <w:pPr>
        <w:rPr>
          <w:b/>
          <w:bCs/>
        </w:rPr>
      </w:pPr>
    </w:p>
    <w:sectPr w:rsidR="00217873" w:rsidRPr="006E19D3" w:rsidSect="006704F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24399E" w14:textId="77777777" w:rsidR="00AB167B" w:rsidRDefault="00AB167B" w:rsidP="00B66994">
      <w:r>
        <w:separator/>
      </w:r>
    </w:p>
  </w:endnote>
  <w:endnote w:type="continuationSeparator" w:id="0">
    <w:p w14:paraId="2945E425" w14:textId="77777777" w:rsidR="00AB167B" w:rsidRDefault="00AB167B" w:rsidP="00B669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0935A0" w14:textId="77777777" w:rsidR="007C2C74" w:rsidRDefault="007C2C7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184B7F" w14:textId="361EE9BE" w:rsidR="00B66994" w:rsidRDefault="00B66994">
    <w:pPr>
      <w:pStyle w:val="Footer"/>
    </w:pPr>
    <w:r>
      <w:t xml:space="preserve">My Counselor is ________________        </w:t>
    </w:r>
    <w:r>
      <w:tab/>
      <w:t>Phone Number ___________________</w:t>
    </w:r>
  </w:p>
  <w:p w14:paraId="358A200C" w14:textId="786412E3" w:rsidR="00B66994" w:rsidRDefault="00B66994">
    <w:pPr>
      <w:pStyle w:val="Footer"/>
    </w:pPr>
    <w:r>
      <w:t>My Medication is _______________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E7C5E5" w14:textId="77777777" w:rsidR="007C2C74" w:rsidRDefault="007C2C7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427B13" w14:textId="77777777" w:rsidR="00AB167B" w:rsidRDefault="00AB167B" w:rsidP="00B66994">
      <w:r>
        <w:separator/>
      </w:r>
    </w:p>
  </w:footnote>
  <w:footnote w:type="continuationSeparator" w:id="0">
    <w:p w14:paraId="71CF18C3" w14:textId="77777777" w:rsidR="00AB167B" w:rsidRDefault="00AB167B" w:rsidP="00B6699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E16496" w14:textId="77777777" w:rsidR="007C2C74" w:rsidRDefault="007C2C7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93965829"/>
      <w:docPartObj>
        <w:docPartGallery w:val="Watermarks"/>
        <w:docPartUnique/>
      </w:docPartObj>
    </w:sdtPr>
    <w:sdtContent>
      <w:p w14:paraId="4EC83B56" w14:textId="3B94CC79" w:rsidR="007C2C74" w:rsidRDefault="007C2C74">
        <w:pPr>
          <w:pStyle w:val="Header"/>
        </w:pPr>
        <w:r>
          <w:rPr>
            <w:noProof/>
          </w:rPr>
          <w:pict w14:anchorId="345D278C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922611" o:spid="_x0000_s2049" type="#_x0000_t136" style="position:absolute;margin-left:0;margin-top:0;width:461.85pt;height:197.95pt;rotation:315;z-index:-251657216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SAMPLE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8CDC6F" w14:textId="77777777" w:rsidR="007C2C74" w:rsidRDefault="007C2C7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211797"/>
    <w:multiLevelType w:val="hybridMultilevel"/>
    <w:tmpl w:val="3F6A4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793279"/>
    <w:multiLevelType w:val="hybridMultilevel"/>
    <w:tmpl w:val="019C3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2C6043"/>
    <w:multiLevelType w:val="hybridMultilevel"/>
    <w:tmpl w:val="56E024FC"/>
    <w:lvl w:ilvl="0" w:tplc="32B6FA26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F17156"/>
    <w:multiLevelType w:val="hybridMultilevel"/>
    <w:tmpl w:val="9E7A35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6F4563"/>
    <w:multiLevelType w:val="hybridMultilevel"/>
    <w:tmpl w:val="185600FA"/>
    <w:lvl w:ilvl="0" w:tplc="32B6FA26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1C80B6A"/>
    <w:multiLevelType w:val="hybridMultilevel"/>
    <w:tmpl w:val="3B766F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3E327B2"/>
    <w:multiLevelType w:val="hybridMultilevel"/>
    <w:tmpl w:val="144C1E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60253425">
    <w:abstractNumId w:val="3"/>
  </w:num>
  <w:num w:numId="2" w16cid:durableId="1040664164">
    <w:abstractNumId w:val="4"/>
  </w:num>
  <w:num w:numId="3" w16cid:durableId="1844271929">
    <w:abstractNumId w:val="2"/>
  </w:num>
  <w:num w:numId="4" w16cid:durableId="516189416">
    <w:abstractNumId w:val="0"/>
  </w:num>
  <w:num w:numId="5" w16cid:durableId="730268374">
    <w:abstractNumId w:val="6"/>
  </w:num>
  <w:num w:numId="6" w16cid:durableId="1556354852">
    <w:abstractNumId w:val="1"/>
  </w:num>
  <w:num w:numId="7" w16cid:durableId="199348095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3MDAysDAyNjc2NzFQ0lEKTi0uzszPAykwrAUAgutxWywAAAA="/>
  </w:docVars>
  <w:rsids>
    <w:rsidRoot w:val="006E19D3"/>
    <w:rsid w:val="000E26B8"/>
    <w:rsid w:val="001F00E2"/>
    <w:rsid w:val="00217873"/>
    <w:rsid w:val="00556F6D"/>
    <w:rsid w:val="006704FC"/>
    <w:rsid w:val="006A52B0"/>
    <w:rsid w:val="006E19D3"/>
    <w:rsid w:val="007C2C74"/>
    <w:rsid w:val="007C3F0C"/>
    <w:rsid w:val="00946A9B"/>
    <w:rsid w:val="0094779E"/>
    <w:rsid w:val="00A9658A"/>
    <w:rsid w:val="00AB167B"/>
    <w:rsid w:val="00B66994"/>
    <w:rsid w:val="00BA64ED"/>
    <w:rsid w:val="00BB388C"/>
    <w:rsid w:val="00C303D6"/>
    <w:rsid w:val="00D04AA6"/>
    <w:rsid w:val="00D56213"/>
    <w:rsid w:val="00F348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75303A2A"/>
  <w15:chartTrackingRefBased/>
  <w15:docId w15:val="{A73429ED-54BC-B64E-863E-FC9D51EE11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E19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E19D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6699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66994"/>
  </w:style>
  <w:style w:type="paragraph" w:styleId="Footer">
    <w:name w:val="footer"/>
    <w:basedOn w:val="Normal"/>
    <w:link w:val="FooterChar"/>
    <w:uiPriority w:val="99"/>
    <w:unhideWhenUsed/>
    <w:rsid w:val="00B6699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6699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37</Words>
  <Characters>135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LDREN, EMILY P</dc:creator>
  <cp:keywords/>
  <dc:description/>
  <cp:lastModifiedBy>Bradley Harris</cp:lastModifiedBy>
  <cp:revision>2</cp:revision>
  <cp:lastPrinted>2022-08-23T18:33:00Z</cp:lastPrinted>
  <dcterms:created xsi:type="dcterms:W3CDTF">2023-10-13T19:50:00Z</dcterms:created>
  <dcterms:modified xsi:type="dcterms:W3CDTF">2023-10-13T19:50:00Z</dcterms:modified>
</cp:coreProperties>
</file>